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1DEE45" w14:textId="797F870F" w:rsidR="0072196C" w:rsidRDefault="0072196C">
      <w:pPr>
        <w:rPr>
          <w:rFonts w:ascii="Engravers MT" w:hAnsi="Engravers MT"/>
          <w:sz w:val="40"/>
          <w:szCs w:val="40"/>
        </w:rPr>
      </w:pPr>
    </w:p>
    <w:p w14:paraId="77D785E7" w14:textId="24C62B35" w:rsidR="0072196C" w:rsidRPr="00CD7E3C" w:rsidRDefault="0072196C" w:rsidP="0072196C">
      <w:pPr>
        <w:rPr>
          <w:rFonts w:ascii="Engravers MT" w:hAnsi="Engravers MT" w:cs="Tahoma"/>
          <w:sz w:val="32"/>
          <w:szCs w:val="32"/>
        </w:rPr>
      </w:pPr>
      <w:r w:rsidRPr="00CD7E3C">
        <w:rPr>
          <w:rFonts w:ascii="Engravers MT" w:hAnsi="Engravers MT" w:cs="Tahoma"/>
          <w:sz w:val="32"/>
          <w:szCs w:val="32"/>
        </w:rPr>
        <w:t xml:space="preserve">This scholarship is intended for the benefit of a graduating senior who </w:t>
      </w:r>
      <w:r w:rsidR="00CD7E3C" w:rsidRPr="00CD7E3C">
        <w:rPr>
          <w:rFonts w:ascii="Engravers MT" w:hAnsi="Engravers MT" w:cs="Tahoma"/>
          <w:sz w:val="32"/>
          <w:szCs w:val="32"/>
        </w:rPr>
        <w:t>Wants</w:t>
      </w:r>
      <w:r w:rsidRPr="00CD7E3C">
        <w:rPr>
          <w:rFonts w:ascii="Engravers MT" w:hAnsi="Engravers MT" w:cs="Tahoma"/>
          <w:sz w:val="32"/>
          <w:szCs w:val="32"/>
        </w:rPr>
        <w:t xml:space="preserve"> to attend a </w:t>
      </w:r>
      <w:r w:rsidR="00CD7E3C" w:rsidRPr="00CD7E3C">
        <w:rPr>
          <w:rFonts w:ascii="Engravers MT" w:hAnsi="Engravers MT" w:cs="Tahoma"/>
          <w:sz w:val="32"/>
          <w:szCs w:val="32"/>
        </w:rPr>
        <w:t>two</w:t>
      </w:r>
      <w:r w:rsidRPr="00CD7E3C">
        <w:rPr>
          <w:rFonts w:ascii="Engravers MT" w:hAnsi="Engravers MT" w:cs="Tahoma"/>
          <w:sz w:val="32"/>
          <w:szCs w:val="32"/>
        </w:rPr>
        <w:t xml:space="preserve"> or </w:t>
      </w:r>
      <w:r w:rsidR="00CD7E3C" w:rsidRPr="00CD7E3C">
        <w:rPr>
          <w:rFonts w:ascii="Engravers MT" w:hAnsi="Engravers MT" w:cs="Tahoma"/>
          <w:sz w:val="32"/>
          <w:szCs w:val="32"/>
        </w:rPr>
        <w:t>four</w:t>
      </w:r>
      <w:r w:rsidRPr="00CD7E3C">
        <w:rPr>
          <w:rFonts w:ascii="Engravers MT" w:hAnsi="Engravers MT" w:cs="Tahoma"/>
          <w:sz w:val="32"/>
          <w:szCs w:val="32"/>
        </w:rPr>
        <w:t xml:space="preserve"> year vocational/technical program.</w:t>
      </w:r>
    </w:p>
    <w:p w14:paraId="3D9BB38A" w14:textId="2238F9FD" w:rsidR="0072196C" w:rsidRPr="00CD7E3C" w:rsidRDefault="0072196C">
      <w:pPr>
        <w:rPr>
          <w:rFonts w:ascii="Engravers MT" w:hAnsi="Engravers MT"/>
          <w:sz w:val="32"/>
          <w:szCs w:val="32"/>
        </w:rPr>
      </w:pPr>
    </w:p>
    <w:p w14:paraId="16D161B0" w14:textId="213BA496" w:rsidR="0072196C" w:rsidRPr="00CD7E3C" w:rsidRDefault="0072196C" w:rsidP="00CD7E3C">
      <w:pPr>
        <w:spacing w:line="360" w:lineRule="auto"/>
        <w:rPr>
          <w:rFonts w:ascii="Engravers MT" w:hAnsi="Engravers MT"/>
          <w:sz w:val="32"/>
          <w:szCs w:val="32"/>
        </w:rPr>
      </w:pPr>
      <w:r w:rsidRPr="00CD7E3C">
        <w:rPr>
          <w:rFonts w:ascii="Engravers MT" w:hAnsi="Engravers MT"/>
          <w:sz w:val="32"/>
          <w:szCs w:val="32"/>
        </w:rPr>
        <w:t>Requirements</w:t>
      </w:r>
      <w:r w:rsidR="00E077D1">
        <w:rPr>
          <w:rFonts w:ascii="Engravers MT" w:hAnsi="Engravers MT"/>
          <w:sz w:val="32"/>
          <w:szCs w:val="32"/>
        </w:rPr>
        <w:t>:</w:t>
      </w:r>
    </w:p>
    <w:p w14:paraId="5782AE0C" w14:textId="549FA442" w:rsidR="0072196C" w:rsidRPr="00CD7E3C" w:rsidRDefault="0072196C" w:rsidP="00CD7E3C">
      <w:pPr>
        <w:pStyle w:val="ListParagraph"/>
        <w:numPr>
          <w:ilvl w:val="0"/>
          <w:numId w:val="5"/>
        </w:numPr>
        <w:spacing w:line="360" w:lineRule="auto"/>
        <w:rPr>
          <w:rFonts w:ascii="Engravers MT" w:hAnsi="Engravers MT"/>
          <w:sz w:val="32"/>
          <w:szCs w:val="32"/>
        </w:rPr>
      </w:pPr>
      <w:r w:rsidRPr="00CD7E3C">
        <w:rPr>
          <w:rFonts w:ascii="Engravers MT" w:hAnsi="Engravers MT"/>
          <w:sz w:val="32"/>
          <w:szCs w:val="32"/>
        </w:rPr>
        <w:t>Must be enrolled in priest river high school</w:t>
      </w:r>
    </w:p>
    <w:p w14:paraId="436EA519" w14:textId="34FA8AF8" w:rsidR="0072196C" w:rsidRPr="00CD7E3C" w:rsidRDefault="0072196C" w:rsidP="00CD7E3C">
      <w:pPr>
        <w:pStyle w:val="ListParagraph"/>
        <w:numPr>
          <w:ilvl w:val="0"/>
          <w:numId w:val="5"/>
        </w:numPr>
        <w:spacing w:line="360" w:lineRule="auto"/>
        <w:rPr>
          <w:rFonts w:ascii="Engravers MT" w:hAnsi="Engravers MT"/>
          <w:sz w:val="32"/>
          <w:szCs w:val="32"/>
        </w:rPr>
      </w:pPr>
      <w:r w:rsidRPr="00CD7E3C">
        <w:rPr>
          <w:rFonts w:ascii="Engravers MT" w:hAnsi="Engravers MT"/>
          <w:sz w:val="32"/>
          <w:szCs w:val="32"/>
        </w:rPr>
        <w:t>Must complete min</w:t>
      </w:r>
      <w:r w:rsidR="00E077D1">
        <w:rPr>
          <w:rFonts w:ascii="Engravers MT" w:hAnsi="Engravers MT"/>
          <w:sz w:val="32"/>
          <w:szCs w:val="32"/>
        </w:rPr>
        <w:t>.</w:t>
      </w:r>
      <w:r w:rsidRPr="00CD7E3C">
        <w:rPr>
          <w:rFonts w:ascii="Engravers MT" w:hAnsi="Engravers MT"/>
          <w:sz w:val="32"/>
          <w:szCs w:val="32"/>
        </w:rPr>
        <w:t xml:space="preserve"> </w:t>
      </w:r>
      <w:r w:rsidR="00894540" w:rsidRPr="00CD7E3C">
        <w:rPr>
          <w:rFonts w:ascii="Engravers MT" w:hAnsi="Engravers MT"/>
          <w:sz w:val="32"/>
          <w:szCs w:val="32"/>
        </w:rPr>
        <w:t>3</w:t>
      </w:r>
      <w:r w:rsidRPr="00CD7E3C">
        <w:rPr>
          <w:rFonts w:ascii="Engravers MT" w:hAnsi="Engravers MT"/>
          <w:sz w:val="32"/>
          <w:szCs w:val="32"/>
        </w:rPr>
        <w:t>0 h</w:t>
      </w:r>
      <w:r w:rsidR="00E077D1">
        <w:rPr>
          <w:rFonts w:ascii="Engravers MT" w:hAnsi="Engravers MT"/>
          <w:sz w:val="32"/>
          <w:szCs w:val="32"/>
        </w:rPr>
        <w:t>ou</w:t>
      </w:r>
      <w:r w:rsidRPr="00CD7E3C">
        <w:rPr>
          <w:rFonts w:ascii="Engravers MT" w:hAnsi="Engravers MT"/>
          <w:sz w:val="32"/>
          <w:szCs w:val="32"/>
        </w:rPr>
        <w:t>rs community service</w:t>
      </w:r>
    </w:p>
    <w:p w14:paraId="0B78E061" w14:textId="77777777" w:rsidR="0072196C" w:rsidRPr="00CD7E3C" w:rsidRDefault="0072196C" w:rsidP="00CD7E3C">
      <w:pPr>
        <w:pStyle w:val="ListParagraph"/>
        <w:numPr>
          <w:ilvl w:val="0"/>
          <w:numId w:val="5"/>
        </w:numPr>
        <w:spacing w:line="360" w:lineRule="auto"/>
        <w:rPr>
          <w:rFonts w:ascii="Engravers MT" w:hAnsi="Engravers MT"/>
          <w:sz w:val="32"/>
          <w:szCs w:val="32"/>
        </w:rPr>
      </w:pPr>
      <w:r w:rsidRPr="00CD7E3C">
        <w:rPr>
          <w:rFonts w:ascii="Engravers MT" w:hAnsi="Engravers MT"/>
          <w:sz w:val="32"/>
          <w:szCs w:val="32"/>
        </w:rPr>
        <w:t>Vocational/technical school</w:t>
      </w:r>
    </w:p>
    <w:p w14:paraId="0EA421BD" w14:textId="00912885" w:rsidR="0072196C" w:rsidRPr="00CD7E3C" w:rsidRDefault="00CD7E3C" w:rsidP="00CD7E3C">
      <w:pPr>
        <w:pStyle w:val="ListParagraph"/>
        <w:numPr>
          <w:ilvl w:val="0"/>
          <w:numId w:val="5"/>
        </w:numPr>
        <w:spacing w:line="360" w:lineRule="auto"/>
        <w:rPr>
          <w:rFonts w:ascii="Engravers MT" w:hAnsi="Engravers MT"/>
          <w:sz w:val="32"/>
          <w:szCs w:val="32"/>
        </w:rPr>
      </w:pPr>
      <w:r w:rsidRPr="00CD7E3C">
        <w:rPr>
          <w:rFonts w:ascii="Engravers MT" w:hAnsi="Engravers MT"/>
          <w:sz w:val="32"/>
          <w:szCs w:val="32"/>
        </w:rPr>
        <w:t xml:space="preserve">Complete </w:t>
      </w:r>
      <w:r w:rsidR="00B71BED">
        <w:rPr>
          <w:rFonts w:ascii="Engravers MT" w:hAnsi="Engravers MT"/>
          <w:sz w:val="32"/>
          <w:szCs w:val="32"/>
        </w:rPr>
        <w:t>common</w:t>
      </w:r>
      <w:r w:rsidR="00894540" w:rsidRPr="00CD7E3C">
        <w:rPr>
          <w:rFonts w:ascii="Engravers MT" w:hAnsi="Engravers MT"/>
          <w:sz w:val="32"/>
          <w:szCs w:val="32"/>
        </w:rPr>
        <w:t xml:space="preserve"> </w:t>
      </w:r>
      <w:r w:rsidR="00B71BED">
        <w:rPr>
          <w:rFonts w:ascii="Engravers MT" w:hAnsi="Engravers MT"/>
          <w:sz w:val="32"/>
          <w:szCs w:val="32"/>
        </w:rPr>
        <w:t xml:space="preserve">scholarship </w:t>
      </w:r>
      <w:r w:rsidR="00894540" w:rsidRPr="00CD7E3C">
        <w:rPr>
          <w:rFonts w:ascii="Engravers MT" w:hAnsi="Engravers MT"/>
          <w:sz w:val="32"/>
          <w:szCs w:val="32"/>
        </w:rPr>
        <w:t>application</w:t>
      </w:r>
      <w:r w:rsidR="00B71BED">
        <w:rPr>
          <w:rFonts w:ascii="Engravers MT" w:hAnsi="Engravers MT"/>
          <w:sz w:val="32"/>
          <w:szCs w:val="32"/>
        </w:rPr>
        <w:t xml:space="preserve"> and</w:t>
      </w:r>
      <w:r w:rsidR="00894540" w:rsidRPr="00CD7E3C">
        <w:rPr>
          <w:rFonts w:ascii="Engravers MT" w:hAnsi="Engravers MT"/>
          <w:sz w:val="32"/>
          <w:szCs w:val="32"/>
        </w:rPr>
        <w:t xml:space="preserve"> e-mailed to the e-mail below</w:t>
      </w:r>
    </w:p>
    <w:p w14:paraId="09558F2B" w14:textId="37692ABA" w:rsidR="00894540" w:rsidRPr="00CD7E3C" w:rsidRDefault="00894540" w:rsidP="00CD7E3C">
      <w:pPr>
        <w:pStyle w:val="ListParagraph"/>
        <w:numPr>
          <w:ilvl w:val="0"/>
          <w:numId w:val="5"/>
        </w:numPr>
        <w:spacing w:line="360" w:lineRule="auto"/>
        <w:rPr>
          <w:rFonts w:ascii="Engravers MT" w:hAnsi="Engravers MT"/>
          <w:sz w:val="32"/>
          <w:szCs w:val="32"/>
        </w:rPr>
      </w:pPr>
      <w:r w:rsidRPr="00CD7E3C">
        <w:rPr>
          <w:rFonts w:ascii="Engravers MT" w:hAnsi="Engravers MT"/>
          <w:sz w:val="32"/>
          <w:szCs w:val="32"/>
        </w:rPr>
        <w:t>Complete the STUDENT/PARENT FINANCIAL STATEMENT e-mailed to the e-mail below</w:t>
      </w:r>
    </w:p>
    <w:p w14:paraId="5898F9E9" w14:textId="348F85CC" w:rsidR="00CD7E3C" w:rsidRDefault="00CD7E3C" w:rsidP="00CD7E3C">
      <w:pPr>
        <w:rPr>
          <w:rFonts w:ascii="Engravers MT" w:hAnsi="Engravers MT"/>
        </w:rPr>
      </w:pPr>
    </w:p>
    <w:p w14:paraId="010CBB14" w14:textId="303C8A7A" w:rsidR="00CD7E3C" w:rsidRDefault="00CD7E3C" w:rsidP="00CD7E3C">
      <w:pPr>
        <w:rPr>
          <w:rFonts w:ascii="Engravers MT" w:hAnsi="Engravers MT"/>
        </w:rPr>
      </w:pPr>
      <w:r>
        <w:rPr>
          <w:rFonts w:ascii="Engravers MT" w:hAnsi="Engravers MT"/>
        </w:rPr>
        <w:t xml:space="preserve">Contact: </w:t>
      </w:r>
      <w:r w:rsidR="006A2280">
        <w:rPr>
          <w:rFonts w:ascii="Engravers MT" w:hAnsi="Engravers MT"/>
        </w:rPr>
        <w:t>cowboysidahomc@gmail.com</w:t>
      </w:r>
    </w:p>
    <w:p w14:paraId="796B5DC9" w14:textId="77777777" w:rsidR="00CD7E3C" w:rsidRDefault="00CD7E3C">
      <w:pPr>
        <w:spacing w:after="160" w:line="259" w:lineRule="auto"/>
        <w:rPr>
          <w:rFonts w:ascii="Engravers MT" w:hAnsi="Engravers MT"/>
        </w:rPr>
      </w:pPr>
      <w:r>
        <w:rPr>
          <w:rFonts w:ascii="Engravers MT" w:hAnsi="Engravers MT"/>
        </w:rPr>
        <w:br w:type="page"/>
      </w:r>
    </w:p>
    <w:p w14:paraId="49B2015E" w14:textId="77777777" w:rsidR="00CD7E3C" w:rsidRDefault="00CD7E3C" w:rsidP="00CD7E3C">
      <w:pPr>
        <w:rPr>
          <w:rFonts w:ascii="Engravers MT" w:hAnsi="Engravers MT"/>
        </w:rPr>
      </w:pPr>
    </w:p>
    <w:p w14:paraId="03C0F768" w14:textId="1CDFFABE" w:rsidR="00CD7E3C" w:rsidRPr="00CD7E3C" w:rsidRDefault="00CD7E3C" w:rsidP="00CD7E3C">
      <w:pPr>
        <w:rPr>
          <w:rFonts w:ascii="Engravers MT" w:hAnsi="Engravers MT"/>
          <w:sz w:val="32"/>
          <w:szCs w:val="32"/>
        </w:rPr>
      </w:pPr>
    </w:p>
    <w:p w14:paraId="1E163261" w14:textId="77777777" w:rsidR="00E077D1" w:rsidRDefault="00E077D1" w:rsidP="00E077D1">
      <w:pPr>
        <w:jc w:val="center"/>
        <w:rPr>
          <w:rFonts w:ascii="Tahoma" w:hAnsi="Tahoma" w:cs="Tahoma"/>
        </w:rPr>
      </w:pPr>
      <w:r>
        <w:rPr>
          <w:rFonts w:ascii="Tahoma" w:hAnsi="Tahoma" w:cs="Tahoma"/>
        </w:rPr>
        <w:t>STUDENT/PARENT FINANCIAL STATEMENT FOR FIRST YEAR OF SCHOOL</w:t>
      </w:r>
    </w:p>
    <w:p w14:paraId="549764C4" w14:textId="77777777" w:rsidR="00E077D1" w:rsidRDefault="00E077D1" w:rsidP="00E077D1">
      <w:pPr>
        <w:jc w:val="center"/>
        <w:rPr>
          <w:rFonts w:ascii="Tahoma" w:hAnsi="Tahoma" w:cs="Tahoma"/>
        </w:rPr>
      </w:pPr>
    </w:p>
    <w:p w14:paraId="4F018F84" w14:textId="77777777" w:rsidR="00E077D1" w:rsidRDefault="00E077D1" w:rsidP="00E077D1">
      <w:pPr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DATE: _______________</w:t>
      </w:r>
    </w:p>
    <w:p w14:paraId="09EB8C67" w14:textId="77777777" w:rsidR="00E077D1" w:rsidRDefault="00E077D1" w:rsidP="00E077D1">
      <w:pPr>
        <w:rPr>
          <w:rFonts w:ascii="Tahoma" w:hAnsi="Tahoma" w:cs="Tahoma"/>
        </w:rPr>
      </w:pPr>
    </w:p>
    <w:p w14:paraId="2C760FE7" w14:textId="77777777" w:rsidR="00E077D1" w:rsidRDefault="00E077D1" w:rsidP="00E077D1">
      <w:pPr>
        <w:rPr>
          <w:rFonts w:ascii="Tahoma" w:hAnsi="Tahoma" w:cs="Tahoma"/>
        </w:rPr>
      </w:pPr>
      <w:r>
        <w:rPr>
          <w:rFonts w:ascii="Tahoma" w:hAnsi="Tahoma" w:cs="Tahoma"/>
        </w:rPr>
        <w:t>STUDENT:  _____________________________________________________________</w:t>
      </w:r>
    </w:p>
    <w:p w14:paraId="484CEB82" w14:textId="77777777" w:rsidR="00E077D1" w:rsidRDefault="00E077D1" w:rsidP="00E077D1">
      <w:pPr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LAST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FIRST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MIDDLE</w:t>
      </w:r>
    </w:p>
    <w:p w14:paraId="49F3A4DB" w14:textId="77777777" w:rsidR="00E077D1" w:rsidRDefault="00E077D1" w:rsidP="00E077D1">
      <w:pPr>
        <w:rPr>
          <w:rFonts w:ascii="Tahoma" w:hAnsi="Tahoma" w:cs="Tahoma"/>
        </w:rPr>
      </w:pPr>
    </w:p>
    <w:p w14:paraId="23083C1A" w14:textId="77777777" w:rsidR="00E077D1" w:rsidRDefault="00E077D1" w:rsidP="00E077D1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COLLEGE/VOCATIONAL </w:t>
      </w:r>
      <w:proofErr w:type="gramStart"/>
      <w:r>
        <w:rPr>
          <w:rFonts w:ascii="Tahoma" w:hAnsi="Tahoma" w:cs="Tahoma"/>
        </w:rPr>
        <w:t>SCHOOL:_</w:t>
      </w:r>
      <w:proofErr w:type="gramEnd"/>
      <w:r>
        <w:rPr>
          <w:rFonts w:ascii="Tahoma" w:hAnsi="Tahoma" w:cs="Tahoma"/>
        </w:rPr>
        <w:t>___________________________________________</w:t>
      </w:r>
    </w:p>
    <w:p w14:paraId="0DF6836C" w14:textId="77777777" w:rsidR="00E077D1" w:rsidRDefault="00E077D1" w:rsidP="00E077D1">
      <w:pPr>
        <w:rPr>
          <w:rFonts w:ascii="Tahoma" w:hAnsi="Tahoma" w:cs="Tahoma"/>
        </w:rPr>
      </w:pPr>
    </w:p>
    <w:p w14:paraId="451C6EC5" w14:textId="77777777" w:rsidR="00E077D1" w:rsidRDefault="00E077D1" w:rsidP="00E077D1">
      <w:pPr>
        <w:rPr>
          <w:rFonts w:ascii="Tahoma" w:hAnsi="Tahoma" w:cs="Tahoma"/>
        </w:rPr>
      </w:pPr>
      <w:r>
        <w:rPr>
          <w:rFonts w:ascii="Tahoma" w:hAnsi="Tahoma" w:cs="Tahoma"/>
        </w:rPr>
        <w:t>EDUCATIONAL COST:</w:t>
      </w:r>
    </w:p>
    <w:p w14:paraId="6ED25FAB" w14:textId="77777777" w:rsidR="00E077D1" w:rsidRDefault="00E077D1" w:rsidP="00E077D1">
      <w:pPr>
        <w:rPr>
          <w:rFonts w:ascii="Tahoma" w:hAnsi="Tahoma" w:cs="Tahoma"/>
        </w:rPr>
      </w:pPr>
    </w:p>
    <w:p w14:paraId="17AD16BD" w14:textId="77777777" w:rsidR="00E077D1" w:rsidRDefault="00E077D1" w:rsidP="00E077D1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TUITION AND FEES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______________________</w:t>
      </w:r>
    </w:p>
    <w:p w14:paraId="664E0EA0" w14:textId="77777777" w:rsidR="00E077D1" w:rsidRDefault="00E077D1" w:rsidP="00E077D1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ROOM AND BOARD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______________________</w:t>
      </w:r>
    </w:p>
    <w:p w14:paraId="5B93F248" w14:textId="77777777" w:rsidR="00E077D1" w:rsidRDefault="00E077D1" w:rsidP="00E077D1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BOOKS AND SUPPLIES</w:t>
      </w:r>
      <w:r>
        <w:rPr>
          <w:rFonts w:ascii="Tahoma" w:hAnsi="Tahoma" w:cs="Tahoma"/>
        </w:rPr>
        <w:tab/>
        <w:t>______________________</w:t>
      </w:r>
    </w:p>
    <w:p w14:paraId="55C28C0C" w14:textId="77777777" w:rsidR="00E077D1" w:rsidRDefault="00E077D1" w:rsidP="00E077D1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TRANSPORTATION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______________________</w:t>
      </w:r>
    </w:p>
    <w:p w14:paraId="07858BEF" w14:textId="4C5DC822" w:rsidR="00E077D1" w:rsidRDefault="00E077D1" w:rsidP="00E077D1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OTHER EXPENSES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______________________</w:t>
      </w:r>
    </w:p>
    <w:p w14:paraId="2956144F" w14:textId="77777777" w:rsidR="00E077D1" w:rsidRDefault="00E077D1" w:rsidP="00E077D1">
      <w:pPr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TOTAL EXPENCES</w:t>
      </w:r>
      <w:r>
        <w:rPr>
          <w:rFonts w:ascii="Tahoma" w:hAnsi="Tahoma" w:cs="Tahoma"/>
        </w:rPr>
        <w:tab/>
        <w:t>______________________</w:t>
      </w:r>
    </w:p>
    <w:p w14:paraId="6655F549" w14:textId="77777777" w:rsidR="00E077D1" w:rsidRDefault="00E077D1" w:rsidP="00E077D1">
      <w:pPr>
        <w:rPr>
          <w:rFonts w:ascii="Tahoma" w:hAnsi="Tahoma" w:cs="Tahoma"/>
        </w:rPr>
      </w:pPr>
    </w:p>
    <w:p w14:paraId="0AAFE284" w14:textId="77777777" w:rsidR="00E077D1" w:rsidRDefault="00E077D1" w:rsidP="00E077D1">
      <w:pPr>
        <w:rPr>
          <w:rFonts w:ascii="Tahoma" w:hAnsi="Tahoma" w:cs="Tahoma"/>
        </w:rPr>
      </w:pPr>
      <w:r>
        <w:rPr>
          <w:rFonts w:ascii="Tahoma" w:hAnsi="Tahoma" w:cs="Tahoma"/>
        </w:rPr>
        <w:t>FINANCIAL RESOURCES: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______________________</w:t>
      </w:r>
    </w:p>
    <w:p w14:paraId="18919222" w14:textId="77777777" w:rsidR="00E077D1" w:rsidRDefault="00E077D1" w:rsidP="00E077D1">
      <w:pPr>
        <w:rPr>
          <w:rFonts w:ascii="Tahoma" w:hAnsi="Tahoma" w:cs="Tahoma"/>
        </w:rPr>
      </w:pPr>
    </w:p>
    <w:p w14:paraId="239FF453" w14:textId="77777777" w:rsidR="00E077D1" w:rsidRDefault="00E077D1" w:rsidP="00E077D1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STUDENT CONTRIBUTION</w:t>
      </w:r>
      <w:r>
        <w:rPr>
          <w:rFonts w:ascii="Tahoma" w:hAnsi="Tahoma" w:cs="Tahoma"/>
        </w:rPr>
        <w:tab/>
        <w:t>______________________</w:t>
      </w:r>
    </w:p>
    <w:p w14:paraId="4A6CE30D" w14:textId="77777777" w:rsidR="00E077D1" w:rsidRDefault="00E077D1" w:rsidP="00E077D1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PARENT CONTRIBUTION</w:t>
      </w:r>
      <w:r>
        <w:rPr>
          <w:rFonts w:ascii="Tahoma" w:hAnsi="Tahoma" w:cs="Tahoma"/>
        </w:rPr>
        <w:tab/>
        <w:t>______________________</w:t>
      </w:r>
    </w:p>
    <w:p w14:paraId="4E4F4DD4" w14:textId="77777777" w:rsidR="00E077D1" w:rsidRDefault="00E077D1" w:rsidP="00E077D1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OTHER RESOURCES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______________________</w:t>
      </w:r>
    </w:p>
    <w:p w14:paraId="53698B44" w14:textId="77777777" w:rsidR="00E077D1" w:rsidRDefault="00E077D1" w:rsidP="00E077D1">
      <w:pPr>
        <w:rPr>
          <w:rFonts w:ascii="Tahoma" w:hAnsi="Tahoma" w:cs="Tahoma"/>
        </w:rPr>
      </w:pPr>
    </w:p>
    <w:p w14:paraId="7E08F930" w14:textId="33407F3B" w:rsidR="00E077D1" w:rsidRDefault="00E077D1" w:rsidP="00E077D1">
      <w:pPr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TOTAL RESOURCES</w:t>
      </w:r>
      <w:r>
        <w:rPr>
          <w:rFonts w:ascii="Tahoma" w:hAnsi="Tahoma" w:cs="Tahoma"/>
        </w:rPr>
        <w:tab/>
        <w:t>______________________</w:t>
      </w:r>
    </w:p>
    <w:p w14:paraId="394CA8D0" w14:textId="77777777" w:rsidR="00E077D1" w:rsidRDefault="00E077D1" w:rsidP="00E077D1">
      <w:pPr>
        <w:rPr>
          <w:rFonts w:ascii="Tahoma" w:hAnsi="Tahoma" w:cs="Tahoma"/>
        </w:rPr>
      </w:pPr>
      <w:r>
        <w:rPr>
          <w:rFonts w:ascii="Tahoma" w:hAnsi="Tahoma" w:cs="Tahoma"/>
        </w:rPr>
        <w:t>FINANCIAL NEED:</w:t>
      </w:r>
    </w:p>
    <w:p w14:paraId="4CF50F80" w14:textId="77777777" w:rsidR="00E077D1" w:rsidRDefault="00E077D1" w:rsidP="00E077D1">
      <w:pPr>
        <w:rPr>
          <w:rFonts w:ascii="Tahoma" w:hAnsi="Tahoma" w:cs="Tahoma"/>
        </w:rPr>
      </w:pPr>
    </w:p>
    <w:p w14:paraId="70607677" w14:textId="77777777" w:rsidR="00E077D1" w:rsidRDefault="00E077D1" w:rsidP="00E077D1">
      <w:pPr>
        <w:rPr>
          <w:rFonts w:ascii="Tahoma" w:hAnsi="Tahoma" w:cs="Tahoma"/>
        </w:rPr>
      </w:pPr>
      <w:r>
        <w:rPr>
          <w:rFonts w:ascii="Tahoma" w:hAnsi="Tahoma" w:cs="Tahoma"/>
        </w:rPr>
        <w:t>(Total expenses minus total resources)</w:t>
      </w:r>
    </w:p>
    <w:p w14:paraId="3FADB2AF" w14:textId="77777777" w:rsidR="00E077D1" w:rsidRDefault="00E077D1" w:rsidP="00E077D1">
      <w:pPr>
        <w:rPr>
          <w:rFonts w:ascii="Tahoma" w:hAnsi="Tahoma" w:cs="Tahoma"/>
        </w:rPr>
      </w:pPr>
    </w:p>
    <w:p w14:paraId="2E88BCA2" w14:textId="4069BB3A" w:rsidR="00E077D1" w:rsidRDefault="00E077D1" w:rsidP="00E077D1">
      <w:pPr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  <w:b/>
          <w:bCs/>
        </w:rPr>
        <w:t>TOTAL NEED</w:t>
      </w:r>
      <w:r>
        <w:rPr>
          <w:rFonts w:ascii="Tahoma" w:hAnsi="Tahoma" w:cs="Tahoma"/>
        </w:rPr>
        <w:t>:</w:t>
      </w:r>
      <w:r>
        <w:rPr>
          <w:rFonts w:ascii="Tahoma" w:hAnsi="Tahoma" w:cs="Tahoma"/>
        </w:rPr>
        <w:tab/>
        <w:t>______________________</w:t>
      </w:r>
    </w:p>
    <w:p w14:paraId="4EB95BD5" w14:textId="77777777" w:rsidR="00E077D1" w:rsidRDefault="00E077D1" w:rsidP="00E077D1">
      <w:pPr>
        <w:rPr>
          <w:rFonts w:ascii="Tahoma" w:hAnsi="Tahoma" w:cs="Tahoma"/>
        </w:rPr>
      </w:pPr>
    </w:p>
    <w:p w14:paraId="3804D112" w14:textId="77777777" w:rsidR="00E077D1" w:rsidRDefault="00E077D1" w:rsidP="00E077D1">
      <w:pPr>
        <w:rPr>
          <w:rFonts w:ascii="Tahoma" w:hAnsi="Tahoma" w:cs="Tahoma"/>
        </w:rPr>
      </w:pPr>
      <w:r>
        <w:rPr>
          <w:rFonts w:ascii="Tahoma" w:hAnsi="Tahoma" w:cs="Tahoma"/>
        </w:rPr>
        <w:t>STUDENT SIGNATURE</w:t>
      </w:r>
      <w:r>
        <w:rPr>
          <w:rFonts w:ascii="Tahoma" w:hAnsi="Tahoma" w:cs="Tahoma"/>
        </w:rPr>
        <w:tab/>
        <w:t>_________________________________________________</w:t>
      </w:r>
    </w:p>
    <w:p w14:paraId="2BD57F73" w14:textId="77777777" w:rsidR="00E077D1" w:rsidRDefault="00E077D1" w:rsidP="00E077D1">
      <w:pPr>
        <w:rPr>
          <w:rFonts w:ascii="Tahoma" w:hAnsi="Tahoma" w:cs="Tahoma"/>
        </w:rPr>
      </w:pPr>
    </w:p>
    <w:p w14:paraId="3887256F" w14:textId="77777777" w:rsidR="00E077D1" w:rsidRDefault="00E077D1" w:rsidP="00E077D1">
      <w:pPr>
        <w:rPr>
          <w:rFonts w:ascii="Tahoma" w:hAnsi="Tahoma" w:cs="Tahoma"/>
        </w:rPr>
      </w:pPr>
    </w:p>
    <w:p w14:paraId="616B1723" w14:textId="01367538" w:rsidR="00CD7E3C" w:rsidRPr="00E077D1" w:rsidRDefault="00E077D1" w:rsidP="00CD7E3C">
      <w:pPr>
        <w:rPr>
          <w:rFonts w:ascii="Tahoma" w:hAnsi="Tahoma" w:cs="Tahoma"/>
        </w:rPr>
      </w:pPr>
      <w:r>
        <w:rPr>
          <w:rFonts w:ascii="Tahoma" w:hAnsi="Tahoma" w:cs="Tahoma"/>
        </w:rPr>
        <w:t>PARENT SIGNATURE</w:t>
      </w:r>
      <w:r>
        <w:rPr>
          <w:rFonts w:ascii="Tahoma" w:hAnsi="Tahoma" w:cs="Tahoma"/>
        </w:rPr>
        <w:tab/>
        <w:t>_________________________________________________</w:t>
      </w:r>
    </w:p>
    <w:sectPr w:rsidR="00CD7E3C" w:rsidRPr="00E077D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D4E4F5" w14:textId="77777777" w:rsidR="0006232C" w:rsidRDefault="0006232C" w:rsidP="0072196C">
      <w:r>
        <w:separator/>
      </w:r>
    </w:p>
  </w:endnote>
  <w:endnote w:type="continuationSeparator" w:id="0">
    <w:p w14:paraId="18A1B1C7" w14:textId="77777777" w:rsidR="0006232C" w:rsidRDefault="0006232C" w:rsidP="007219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AFB585" w14:textId="77777777" w:rsidR="0006232C" w:rsidRDefault="0006232C" w:rsidP="0072196C">
      <w:r>
        <w:separator/>
      </w:r>
    </w:p>
  </w:footnote>
  <w:footnote w:type="continuationSeparator" w:id="0">
    <w:p w14:paraId="04FE1C1A" w14:textId="77777777" w:rsidR="0006232C" w:rsidRDefault="0006232C" w:rsidP="007219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4E9EE0" w14:textId="2E046410" w:rsidR="006A2280" w:rsidRPr="00CD7E3C" w:rsidRDefault="006A2280" w:rsidP="0072196C">
    <w:pPr>
      <w:pStyle w:val="Header"/>
      <w:ind w:left="1440"/>
      <w:rPr>
        <w:rFonts w:ascii="Engravers MT" w:hAnsi="Engravers MT"/>
        <w:sz w:val="72"/>
        <w:szCs w:val="72"/>
      </w:rPr>
    </w:pPr>
    <w:r>
      <w:rPr>
        <w:rFonts w:ascii="Engravers MT" w:hAnsi="Engravers MT"/>
        <w:sz w:val="72"/>
        <w:szCs w:val="72"/>
      </w:rPr>
      <w:tab/>
    </w:r>
    <w:r w:rsidRPr="00CD7E3C">
      <w:rPr>
        <w:rFonts w:ascii="Engravers MT" w:hAnsi="Engravers MT"/>
        <w:color w:val="000000" w:themeColor="text1"/>
        <w:sz w:val="72"/>
        <w:szCs w:val="72"/>
      </w:rPr>
      <w:t xml:space="preserve">Cowboys m/c scholarship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B41C5B"/>
    <w:multiLevelType w:val="hybridMultilevel"/>
    <w:tmpl w:val="08AA9D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F9095F"/>
    <w:multiLevelType w:val="hybridMultilevel"/>
    <w:tmpl w:val="5B60D52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5B210F"/>
    <w:multiLevelType w:val="hybridMultilevel"/>
    <w:tmpl w:val="9DA424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C37750"/>
    <w:multiLevelType w:val="hybridMultilevel"/>
    <w:tmpl w:val="FF46EA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26333B"/>
    <w:multiLevelType w:val="hybridMultilevel"/>
    <w:tmpl w:val="374E203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AyMzYzsjQ1NDBX0lEKTi0uzszPAykwrAUA7ixTzCwAAAA="/>
  </w:docVars>
  <w:rsids>
    <w:rsidRoot w:val="0072196C"/>
    <w:rsid w:val="0006232C"/>
    <w:rsid w:val="006A2280"/>
    <w:rsid w:val="0072196C"/>
    <w:rsid w:val="00894540"/>
    <w:rsid w:val="009A2091"/>
    <w:rsid w:val="00B71BED"/>
    <w:rsid w:val="00CD7E3C"/>
    <w:rsid w:val="00E077D1"/>
    <w:rsid w:val="00F36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BF2B58"/>
  <w15:chartTrackingRefBased/>
  <w15:docId w15:val="{40D2332D-7158-421C-B7F6-C58EEF86B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9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96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2196C"/>
  </w:style>
  <w:style w:type="paragraph" w:styleId="Footer">
    <w:name w:val="footer"/>
    <w:basedOn w:val="Normal"/>
    <w:link w:val="FooterChar"/>
    <w:uiPriority w:val="99"/>
    <w:unhideWhenUsed/>
    <w:rsid w:val="0072196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2196C"/>
  </w:style>
  <w:style w:type="paragraph" w:styleId="ListParagraph">
    <w:name w:val="List Paragraph"/>
    <w:basedOn w:val="Normal"/>
    <w:uiPriority w:val="34"/>
    <w:qFormat/>
    <w:rsid w:val="007219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36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Parsley</dc:creator>
  <cp:keywords/>
  <dc:description/>
  <cp:lastModifiedBy>Amanda Parsley</cp:lastModifiedBy>
  <cp:revision>3</cp:revision>
  <dcterms:created xsi:type="dcterms:W3CDTF">2021-02-07T21:51:00Z</dcterms:created>
  <dcterms:modified xsi:type="dcterms:W3CDTF">2021-03-08T01:01:00Z</dcterms:modified>
</cp:coreProperties>
</file>